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67CD9ED7" w:rsidR="00700D73" w:rsidRPr="007A1BB7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32B3A847" w14:textId="600718B7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049ED02A" w14:textId="0B0495A2" w:rsidR="00942B10" w:rsidRPr="007A1BB7" w:rsidRDefault="00E64034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wer:</w:t>
      </w:r>
    </w:p>
    <w:p w14:paraId="6BFF04F6" w14:textId="5489F7E3" w:rsidR="006D6CCB" w:rsidRDefault="00E64034">
      <w:r>
        <w:t>1.</w:t>
      </w:r>
    </w:p>
    <w:p w14:paraId="3A35F21D" w14:textId="77777777" w:rsidR="00E64034" w:rsidRDefault="00E64034" w:rsidP="00E64034">
      <w:r>
        <w:t>SELECT REPLACE(FIRST_NAME, 'a', 'A') AS FIRST_NAME</w:t>
      </w:r>
    </w:p>
    <w:p w14:paraId="4BF79196" w14:textId="125B711B" w:rsidR="00E64034" w:rsidRDefault="00E64034" w:rsidP="00E64034">
      <w:r>
        <w:t>FROM Worker;</w:t>
      </w:r>
    </w:p>
    <w:p w14:paraId="590EC23E" w14:textId="354945DB" w:rsidR="00E64034" w:rsidRDefault="00E64034" w:rsidP="00E64034">
      <w:r>
        <w:t>2.</w:t>
      </w:r>
    </w:p>
    <w:p w14:paraId="6515C8F4" w14:textId="77777777" w:rsidR="00E64034" w:rsidRDefault="00E64034" w:rsidP="00E64034">
      <w:r>
        <w:t>SELECT *</w:t>
      </w:r>
    </w:p>
    <w:p w14:paraId="0FCB2477" w14:textId="77777777" w:rsidR="00E64034" w:rsidRDefault="00E64034" w:rsidP="00E64034">
      <w:r>
        <w:t>FROM Worker</w:t>
      </w:r>
    </w:p>
    <w:p w14:paraId="5709B9D9" w14:textId="3BB32435" w:rsidR="00E64034" w:rsidRDefault="00E64034" w:rsidP="00E64034">
      <w:r>
        <w:t>ORDER BY FIRST_NAME ASC, DEPARTMENT DESC;</w:t>
      </w:r>
    </w:p>
    <w:p w14:paraId="6280E0BD" w14:textId="3A533B88" w:rsidR="00E64034" w:rsidRDefault="00E64034" w:rsidP="00E64034">
      <w:r>
        <w:t>3.</w:t>
      </w:r>
    </w:p>
    <w:p w14:paraId="13EC39D2" w14:textId="77777777" w:rsidR="00E64034" w:rsidRDefault="00E64034" w:rsidP="00E64034">
      <w:r>
        <w:t>SELECT FIRST_NAME, LAST_NAME</w:t>
      </w:r>
    </w:p>
    <w:p w14:paraId="6872D6CC" w14:textId="77777777" w:rsidR="00E64034" w:rsidRDefault="00E64034" w:rsidP="00E64034">
      <w:r>
        <w:t>FROM Worker</w:t>
      </w:r>
    </w:p>
    <w:p w14:paraId="261F9B69" w14:textId="18A74214" w:rsidR="00E64034" w:rsidRDefault="00E64034" w:rsidP="00E64034">
      <w:r>
        <w:t>WHERE SALARY = (SELECT MAX(SALARY) FROM Worker);</w:t>
      </w:r>
    </w:p>
    <w:sectPr w:rsidR="00E640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6D6CCB"/>
    <w:rsid w:val="00700D73"/>
    <w:rsid w:val="00942B10"/>
    <w:rsid w:val="00E640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</Words>
  <Characters>463</Characters>
  <Application>Microsoft Office Word</Application>
  <DocSecurity>0</DocSecurity>
  <Lines>3</Lines>
  <Paragraphs>1</Paragraphs>
  <ScaleCrop>false</ScaleCrop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urav Mandal</cp:lastModifiedBy>
  <cp:revision>4</cp:revision>
  <dcterms:created xsi:type="dcterms:W3CDTF">2021-03-26T13:45:00Z</dcterms:created>
  <dcterms:modified xsi:type="dcterms:W3CDTF">2023-02-18T15:14:00Z</dcterms:modified>
</cp:coreProperties>
</file>